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99035" w14:textId="776B9D9B" w:rsidR="00121257" w:rsidRPr="007025BE" w:rsidRDefault="00121257" w:rsidP="00121257">
      <w:pPr>
        <w:pStyle w:val="Title2"/>
        <w:spacing w:after="120"/>
        <w:outlineLvl w:val="0"/>
        <w:rPr>
          <w:rFonts w:ascii="Times New Roman" w:hAnsi="Times New Roman"/>
          <w:b w:val="0"/>
          <w:sz w:val="32"/>
          <w:szCs w:val="32"/>
        </w:rPr>
      </w:pPr>
      <w:r w:rsidRPr="007025BE">
        <w:rPr>
          <w:rFonts w:ascii="Times New Roman" w:hAnsi="Times New Roman"/>
          <w:b w:val="0"/>
          <w:sz w:val="32"/>
          <w:szCs w:val="32"/>
        </w:rPr>
        <w:t xml:space="preserve">Supplementary </w:t>
      </w:r>
      <w:r w:rsidR="008E3F5C" w:rsidRPr="007025BE">
        <w:rPr>
          <w:rFonts w:ascii="Times New Roman" w:hAnsi="Times New Roman"/>
          <w:b w:val="0"/>
          <w:sz w:val="32"/>
          <w:szCs w:val="32"/>
        </w:rPr>
        <w:t>Materials</w:t>
      </w:r>
      <w:r w:rsidRPr="007025BE">
        <w:rPr>
          <w:rFonts w:ascii="Times New Roman" w:hAnsi="Times New Roman"/>
          <w:b w:val="0"/>
          <w:sz w:val="32"/>
          <w:szCs w:val="32"/>
        </w:rPr>
        <w:t xml:space="preserve"> </w:t>
      </w:r>
    </w:p>
    <w:p w14:paraId="35B35F03" w14:textId="77777777" w:rsidR="00D83665" w:rsidRPr="007025BE" w:rsidRDefault="00D83665" w:rsidP="00121257">
      <w:pPr>
        <w:spacing w:beforeLines="50" w:before="180"/>
        <w:rPr>
          <w:rFonts w:asciiTheme="majorHAnsi" w:hAnsiTheme="majorHAnsi" w:cstheme="majorHAnsi"/>
          <w:b/>
          <w:sz w:val="28"/>
        </w:rPr>
      </w:pPr>
      <w:r w:rsidRPr="007025BE">
        <w:rPr>
          <w:rFonts w:asciiTheme="majorHAnsi" w:hAnsiTheme="majorHAnsi" w:cstheme="majorHAnsi"/>
          <w:b/>
          <w:sz w:val="28"/>
        </w:rPr>
        <w:t>Ultrasonic-induced morphological change of micro/</w:t>
      </w:r>
      <w:proofErr w:type="spellStart"/>
      <w:r w:rsidRPr="007025BE">
        <w:rPr>
          <w:rFonts w:asciiTheme="majorHAnsi" w:hAnsiTheme="majorHAnsi" w:cstheme="majorHAnsi"/>
          <w:b/>
          <w:sz w:val="28"/>
        </w:rPr>
        <w:t>nanodeposits</w:t>
      </w:r>
      <w:proofErr w:type="spellEnd"/>
      <w:r w:rsidRPr="007025BE">
        <w:rPr>
          <w:rFonts w:asciiTheme="majorHAnsi" w:hAnsiTheme="majorHAnsi" w:cstheme="majorHAnsi"/>
          <w:b/>
          <w:sz w:val="28"/>
        </w:rPr>
        <w:t xml:space="preserve"> and current change in electrochemical migration</w:t>
      </w:r>
    </w:p>
    <w:p w14:paraId="7B5C688E" w14:textId="77777777" w:rsidR="00D83665" w:rsidRPr="007025BE" w:rsidRDefault="00D83665" w:rsidP="00D83665">
      <w:pPr>
        <w:spacing w:beforeLines="50" w:before="180" w:line="360" w:lineRule="auto"/>
        <w:rPr>
          <w:sz w:val="28"/>
          <w:szCs w:val="24"/>
        </w:rPr>
      </w:pPr>
      <w:r w:rsidRPr="007025BE">
        <w:rPr>
          <w:sz w:val="28"/>
          <w:szCs w:val="24"/>
        </w:rPr>
        <w:t>Yusuke Endo, Yasuhiro Kimura</w:t>
      </w:r>
      <w:r w:rsidRPr="007025BE">
        <w:rPr>
          <w:rStyle w:val="FootnoteReference"/>
          <w:sz w:val="28"/>
          <w:szCs w:val="28"/>
        </w:rPr>
        <w:footnoteReference w:id="2"/>
      </w:r>
      <w:r w:rsidRPr="007025BE">
        <w:rPr>
          <w:sz w:val="28"/>
          <w:szCs w:val="24"/>
        </w:rPr>
        <w:t>, and Masumi Saka</w:t>
      </w:r>
    </w:p>
    <w:p w14:paraId="232410FD" w14:textId="77777777" w:rsidR="00D83665" w:rsidRPr="007025BE" w:rsidRDefault="00D83665" w:rsidP="008E7815">
      <w:pPr>
        <w:pStyle w:val="AFFILIATIONS45"/>
        <w:spacing w:line="240" w:lineRule="auto"/>
        <w:ind w:rightChars="0" w:right="0"/>
        <w:rPr>
          <w:rFonts w:ascii="Times New Roman" w:hAnsi="Times New Roman" w:cs="Times New Roman"/>
          <w:sz w:val="24"/>
          <w:szCs w:val="24"/>
        </w:rPr>
      </w:pPr>
      <w:r w:rsidRPr="007025BE">
        <w:rPr>
          <w:rFonts w:ascii="Times New Roman" w:eastAsiaTheme="minorEastAsia" w:hAnsi="Times New Roman" w:cs="Times New Roman"/>
          <w:sz w:val="24"/>
          <w:szCs w:val="24"/>
        </w:rPr>
        <w:t xml:space="preserve">Department of </w:t>
      </w:r>
      <w:proofErr w:type="spellStart"/>
      <w:r w:rsidRPr="007025BE">
        <w:rPr>
          <w:rFonts w:ascii="Times New Roman" w:eastAsiaTheme="minorEastAsia" w:hAnsi="Times New Roman" w:cs="Times New Roman"/>
          <w:sz w:val="24"/>
          <w:szCs w:val="24"/>
        </w:rPr>
        <w:t>Finemechanics</w:t>
      </w:r>
      <w:proofErr w:type="spellEnd"/>
      <w:r w:rsidRPr="007025BE">
        <w:rPr>
          <w:rFonts w:ascii="Times New Roman" w:eastAsiaTheme="minorEastAsia" w:hAnsi="Times New Roman" w:cs="Times New Roman"/>
          <w:sz w:val="24"/>
          <w:szCs w:val="24"/>
        </w:rPr>
        <w:t xml:space="preserve">, Graduate School of Engineering, Tohoku University, Aoba 6-6-01, </w:t>
      </w:r>
      <w:proofErr w:type="spellStart"/>
      <w:r w:rsidRPr="007025BE">
        <w:rPr>
          <w:rFonts w:ascii="Times New Roman" w:eastAsiaTheme="minorEastAsia" w:hAnsi="Times New Roman" w:cs="Times New Roman"/>
          <w:sz w:val="24"/>
          <w:szCs w:val="24"/>
        </w:rPr>
        <w:t>Aramaki</w:t>
      </w:r>
      <w:proofErr w:type="spellEnd"/>
      <w:r w:rsidRPr="007025BE">
        <w:rPr>
          <w:rFonts w:ascii="Times New Roman" w:eastAsiaTheme="minorEastAsia" w:hAnsi="Times New Roman" w:cs="Times New Roman"/>
          <w:sz w:val="24"/>
          <w:szCs w:val="24"/>
        </w:rPr>
        <w:t>, Aoba-</w:t>
      </w:r>
      <w:proofErr w:type="spellStart"/>
      <w:r w:rsidRPr="007025BE">
        <w:rPr>
          <w:rFonts w:ascii="Times New Roman" w:eastAsiaTheme="minorEastAsia" w:hAnsi="Times New Roman" w:cs="Times New Roman"/>
          <w:sz w:val="24"/>
          <w:szCs w:val="24"/>
        </w:rPr>
        <w:t>ku</w:t>
      </w:r>
      <w:proofErr w:type="spellEnd"/>
      <w:r w:rsidRPr="007025BE">
        <w:rPr>
          <w:rFonts w:ascii="Times New Roman" w:eastAsiaTheme="minorEastAsia" w:hAnsi="Times New Roman" w:cs="Times New Roman"/>
          <w:sz w:val="24"/>
          <w:szCs w:val="24"/>
        </w:rPr>
        <w:t>, Sendai 980-8579</w:t>
      </w:r>
      <w:r w:rsidRPr="007025BE">
        <w:rPr>
          <w:rFonts w:ascii="Times New Roman" w:hAnsi="Times New Roman" w:cs="Times New Roman"/>
          <w:sz w:val="24"/>
          <w:szCs w:val="24"/>
        </w:rPr>
        <w:t>, Japan</w:t>
      </w:r>
    </w:p>
    <w:p w14:paraId="2ECA8763" w14:textId="77777777" w:rsidR="00577EAB" w:rsidRPr="007025BE" w:rsidRDefault="00577EAB" w:rsidP="00577EAB">
      <w:pPr>
        <w:pStyle w:val="Heading2"/>
        <w:rPr>
          <w:color w:val="auto"/>
        </w:rPr>
      </w:pPr>
      <w:r w:rsidRPr="007025BE">
        <w:rPr>
          <w:color w:val="auto"/>
        </w:rPr>
        <w:t>Section S.1 Drastic increment in current resulting in short circuit</w:t>
      </w:r>
    </w:p>
    <w:p w14:paraId="2AB8BDF4" w14:textId="1446A947" w:rsidR="00577EAB" w:rsidRPr="007025BE" w:rsidRDefault="00577EAB" w:rsidP="00577E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napToGrid w:val="0"/>
        <w:spacing w:line="360" w:lineRule="auto"/>
        <w:ind w:firstLine="480"/>
        <w:jc w:val="both"/>
        <w:rPr>
          <w:rFonts w:ascii="Times New Roman" w:hAnsi="Times New Roman" w:cs="Times New Roman"/>
        </w:rPr>
      </w:pPr>
      <w:r w:rsidRPr="007025BE">
        <w:rPr>
          <w:rFonts w:ascii="Times New Roman" w:hAnsi="Times New Roman" w:cs="Times New Roman"/>
        </w:rPr>
        <w:t xml:space="preserve">As previously described, filaments sometimes grew longer with time until a short circuit </w:t>
      </w:r>
      <w:bookmarkStart w:id="0" w:name="_GoBack"/>
      <w:r w:rsidRPr="007025BE">
        <w:rPr>
          <w:rFonts w:ascii="Times New Roman" w:hAnsi="Times New Roman" w:cs="Times New Roman"/>
        </w:rPr>
        <w:t xml:space="preserve">occurred when longer deposits eventually formed a bridge, because not all of them were fragmented. </w:t>
      </w:r>
      <w:bookmarkEnd w:id="0"/>
      <w:r w:rsidRPr="007025BE">
        <w:rPr>
          <w:rFonts w:ascii="Times New Roman" w:hAnsi="Times New Roman" w:cs="Times New Roman"/>
        </w:rPr>
        <w:t>When the formation of filament-like nanostructures results in the shortening of the distance between the electrodes, the current drastically increases as shown in Fig. S1. Figure S1 shows the relationship between current and time in the case of pulsed irradiation. In the case of Fig. 3, the short circuit was not caused, but, in the case of Fig. S1, the current drastically increased showing the short circuit: the same experimental conditions were used. These differences would be due to just experimental error. The gradual increase in current in Fig. 3 obviously differs from the drastic increase due to the formation of short circuit in Fig. S1.</w:t>
      </w:r>
    </w:p>
    <w:p w14:paraId="2FFB2A80" w14:textId="5B737053" w:rsidR="00291F27" w:rsidRPr="007025BE" w:rsidRDefault="00ED59F6" w:rsidP="00CF24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napToGrid w:val="0"/>
        <w:spacing w:line="360" w:lineRule="auto"/>
        <w:ind w:firstLine="480"/>
        <w:jc w:val="center"/>
        <w:rPr>
          <w:rFonts w:eastAsia="Noto Sans CJK JP Thin"/>
          <w:b/>
          <w:sz w:val="22"/>
        </w:rPr>
      </w:pPr>
      <w:r w:rsidRPr="007025BE">
        <w:rPr>
          <w:noProof/>
          <w:lang w:eastAsia="en-US"/>
        </w:rPr>
        <w:drawing>
          <wp:inline distT="0" distB="0" distL="0" distR="0" wp14:anchorId="37B6C523" wp14:editId="4A21CC3B">
            <wp:extent cx="4647610" cy="2922554"/>
            <wp:effectExtent l="0" t="0" r="63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3272" cy="2932403"/>
                    </a:xfrm>
                    <a:prstGeom prst="rect">
                      <a:avLst/>
                    </a:prstGeom>
                    <a:noFill/>
                    <a:ln>
                      <a:noFill/>
                    </a:ln>
                  </pic:spPr>
                </pic:pic>
              </a:graphicData>
            </a:graphic>
          </wp:inline>
        </w:drawing>
      </w:r>
    </w:p>
    <w:p w14:paraId="0F49D40C" w14:textId="10907921" w:rsidR="00CF24C0" w:rsidRPr="007025BE" w:rsidRDefault="00CF24C0" w:rsidP="00CF24C0">
      <w:pPr>
        <w:widowControl/>
        <w:spacing w:line="240" w:lineRule="exact"/>
        <w:rPr>
          <w:rFonts w:eastAsia="MS Mincho" w:cstheme="minorHAnsi"/>
          <w:szCs w:val="24"/>
        </w:rPr>
      </w:pPr>
      <w:r w:rsidRPr="007025BE">
        <w:rPr>
          <w:rFonts w:eastAsia="MS Mincho" w:cstheme="minorHAnsi"/>
          <w:szCs w:val="24"/>
        </w:rPr>
        <w:t>Figure S1. The relationship between current and time of ECM via WDT with pulsed ultrasonic irradiation resulting in the short circuit.</w:t>
      </w:r>
    </w:p>
    <w:sectPr w:rsidR="00CF24C0" w:rsidRPr="007025BE" w:rsidSect="00E9653A">
      <w:footerReference w:type="default" r:id="rId8"/>
      <w:footnotePr>
        <w:numFmt w:val="chicago"/>
      </w:footnotePr>
      <w:pgSz w:w="12247" w:h="15876"/>
      <w:pgMar w:top="1134" w:right="1418" w:bottom="1134"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50C9B" w14:textId="77777777" w:rsidR="008E6F4F" w:rsidRDefault="008E6F4F" w:rsidP="008F42C6">
      <w:r>
        <w:separator/>
      </w:r>
    </w:p>
  </w:endnote>
  <w:endnote w:type="continuationSeparator" w:id="0">
    <w:p w14:paraId="44BED72C" w14:textId="77777777" w:rsidR="008E6F4F" w:rsidRDefault="008E6F4F" w:rsidP="008F42C6">
      <w:r>
        <w:continuationSeparator/>
      </w:r>
    </w:p>
  </w:endnote>
  <w:endnote w:type="continuationNotice" w:id="1">
    <w:p w14:paraId="197DA462" w14:textId="77777777" w:rsidR="008E6F4F" w:rsidRDefault="008E6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CJK JP Thin">
    <w:altName w:val="游ゴシック"/>
    <w:panose1 w:val="00000000000000000000"/>
    <w:charset w:val="80"/>
    <w:family w:val="swiss"/>
    <w:notTrueType/>
    <w:pitch w:val="variable"/>
    <w:sig w:usb0="30000207" w:usb1="2BDF3C10" w:usb2="00000016" w:usb3="00000000" w:csb0="002E010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0274842"/>
      <w:docPartObj>
        <w:docPartGallery w:val="Page Numbers (Bottom of Page)"/>
        <w:docPartUnique/>
      </w:docPartObj>
    </w:sdtPr>
    <w:sdtEndPr/>
    <w:sdtContent>
      <w:p w14:paraId="2568E29D" w14:textId="60F37305" w:rsidR="0052206D" w:rsidRDefault="0052206D">
        <w:pPr>
          <w:pStyle w:val="Footer"/>
          <w:jc w:val="center"/>
        </w:pPr>
        <w:r w:rsidRPr="0024603E">
          <w:fldChar w:fldCharType="begin"/>
        </w:r>
        <w:r>
          <w:instrText>PAGE   \* MERGEFORMAT</w:instrText>
        </w:r>
        <w:r w:rsidRPr="0024603E">
          <w:fldChar w:fldCharType="separate"/>
        </w:r>
        <w:r w:rsidR="007025BE" w:rsidRPr="007025BE">
          <w:rPr>
            <w:noProof/>
            <w:lang w:val="ja-JP"/>
          </w:rPr>
          <w:t>1</w:t>
        </w:r>
        <w:r w:rsidRPr="0024603E">
          <w:rPr>
            <w:lang w:val="ja-JP"/>
          </w:rPr>
          <w:fldChar w:fldCharType="end"/>
        </w:r>
      </w:p>
    </w:sdtContent>
  </w:sdt>
  <w:p w14:paraId="43CA642C" w14:textId="77777777" w:rsidR="0052206D" w:rsidRDefault="00522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5C238" w14:textId="77777777" w:rsidR="008E6F4F" w:rsidRDefault="008E6F4F" w:rsidP="008F42C6">
      <w:r>
        <w:separator/>
      </w:r>
    </w:p>
  </w:footnote>
  <w:footnote w:type="continuationSeparator" w:id="0">
    <w:p w14:paraId="2BD4AA7A" w14:textId="77777777" w:rsidR="008E6F4F" w:rsidRDefault="008E6F4F" w:rsidP="008F42C6">
      <w:r>
        <w:continuationSeparator/>
      </w:r>
    </w:p>
  </w:footnote>
  <w:footnote w:type="continuationNotice" w:id="1">
    <w:p w14:paraId="537CE680" w14:textId="77777777" w:rsidR="008E6F4F" w:rsidRDefault="008E6F4F"/>
  </w:footnote>
  <w:footnote w:id="2">
    <w:p w14:paraId="39AC8810" w14:textId="77777777" w:rsidR="00D83665" w:rsidRPr="00ED55DC" w:rsidRDefault="00D83665" w:rsidP="00D83665">
      <w:pPr>
        <w:pStyle w:val="FootnoteText"/>
      </w:pPr>
      <w:r w:rsidRPr="00ED5713">
        <w:rPr>
          <w:rStyle w:val="FootnoteReference"/>
        </w:rPr>
        <w:footnoteRef/>
      </w:r>
      <w:r>
        <w:t xml:space="preserve"> </w:t>
      </w:r>
      <w:r w:rsidRPr="00DF5F23">
        <w:rPr>
          <w:i/>
        </w:rPr>
        <w:t>E-mail address</w:t>
      </w:r>
      <w:r w:rsidRPr="00DF5F23">
        <w:t>: kimura@ism.mech.tohoku.ac.jp</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isplayHorizontalDrawingGridEvery w:val="0"/>
  <w:displayVerticalDrawingGridEvery w:val="2"/>
  <w:characterSpacingControl w:val="compressPunctuation"/>
  <w:hdrShapeDefaults>
    <o:shapedefaults v:ext="edit" spidmax="2049">
      <v:textbox inset="5.85pt,.7pt,5.85pt,.7pt"/>
    </o:shapedefaults>
  </w:hdrShapeDefaults>
  <w:footnotePr>
    <w:numFmt w:val="chicago"/>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jA1NjEDMk1NjJV0lIJTi4sz8/NACoxqASJnSXMsAAAA"/>
  </w:docVars>
  <w:rsids>
    <w:rsidRoot w:val="000666B3"/>
    <w:rsid w:val="000013E9"/>
    <w:rsid w:val="00003D24"/>
    <w:rsid w:val="00007FCB"/>
    <w:rsid w:val="000160A6"/>
    <w:rsid w:val="00017747"/>
    <w:rsid w:val="00017F61"/>
    <w:rsid w:val="00021D1F"/>
    <w:rsid w:val="00023A23"/>
    <w:rsid w:val="000242F4"/>
    <w:rsid w:val="000268A3"/>
    <w:rsid w:val="00027651"/>
    <w:rsid w:val="00027E62"/>
    <w:rsid w:val="000301C1"/>
    <w:rsid w:val="00032B86"/>
    <w:rsid w:val="00033A82"/>
    <w:rsid w:val="000347CE"/>
    <w:rsid w:val="00041928"/>
    <w:rsid w:val="00044C66"/>
    <w:rsid w:val="00045490"/>
    <w:rsid w:val="000455F5"/>
    <w:rsid w:val="00050308"/>
    <w:rsid w:val="000518E4"/>
    <w:rsid w:val="00052449"/>
    <w:rsid w:val="00055409"/>
    <w:rsid w:val="000572BA"/>
    <w:rsid w:val="00057B2F"/>
    <w:rsid w:val="00057D4A"/>
    <w:rsid w:val="000623DC"/>
    <w:rsid w:val="00063F9A"/>
    <w:rsid w:val="000666B3"/>
    <w:rsid w:val="00066C2C"/>
    <w:rsid w:val="0007009F"/>
    <w:rsid w:val="00071462"/>
    <w:rsid w:val="00075271"/>
    <w:rsid w:val="00080B8D"/>
    <w:rsid w:val="00080F31"/>
    <w:rsid w:val="00080FF8"/>
    <w:rsid w:val="0008358D"/>
    <w:rsid w:val="00084835"/>
    <w:rsid w:val="00084B19"/>
    <w:rsid w:val="00085C13"/>
    <w:rsid w:val="00085C43"/>
    <w:rsid w:val="000865A0"/>
    <w:rsid w:val="00086C2C"/>
    <w:rsid w:val="00093046"/>
    <w:rsid w:val="000972C4"/>
    <w:rsid w:val="000A0AB8"/>
    <w:rsid w:val="000A10ED"/>
    <w:rsid w:val="000A1131"/>
    <w:rsid w:val="000A2D00"/>
    <w:rsid w:val="000A6165"/>
    <w:rsid w:val="000A7AB4"/>
    <w:rsid w:val="000B09F0"/>
    <w:rsid w:val="000B2EF9"/>
    <w:rsid w:val="000B359E"/>
    <w:rsid w:val="000C0858"/>
    <w:rsid w:val="000C1305"/>
    <w:rsid w:val="000C3101"/>
    <w:rsid w:val="000C52BD"/>
    <w:rsid w:val="000C546F"/>
    <w:rsid w:val="000C6862"/>
    <w:rsid w:val="000C7F00"/>
    <w:rsid w:val="000D21BD"/>
    <w:rsid w:val="000D2B88"/>
    <w:rsid w:val="000D3C4C"/>
    <w:rsid w:val="000D4735"/>
    <w:rsid w:val="000D4885"/>
    <w:rsid w:val="000D57B0"/>
    <w:rsid w:val="000D659D"/>
    <w:rsid w:val="000D6B8E"/>
    <w:rsid w:val="000D7733"/>
    <w:rsid w:val="000E0B9E"/>
    <w:rsid w:val="000E0CFC"/>
    <w:rsid w:val="000E123B"/>
    <w:rsid w:val="000E18A4"/>
    <w:rsid w:val="000E243F"/>
    <w:rsid w:val="000E2D7A"/>
    <w:rsid w:val="000E6E2D"/>
    <w:rsid w:val="000F2559"/>
    <w:rsid w:val="000F7591"/>
    <w:rsid w:val="0010082B"/>
    <w:rsid w:val="00100916"/>
    <w:rsid w:val="00102359"/>
    <w:rsid w:val="0010279C"/>
    <w:rsid w:val="00103080"/>
    <w:rsid w:val="0010313C"/>
    <w:rsid w:val="00103A17"/>
    <w:rsid w:val="00103F96"/>
    <w:rsid w:val="001044A6"/>
    <w:rsid w:val="001050F0"/>
    <w:rsid w:val="00107A1B"/>
    <w:rsid w:val="0011486F"/>
    <w:rsid w:val="001172CB"/>
    <w:rsid w:val="00121257"/>
    <w:rsid w:val="00122A77"/>
    <w:rsid w:val="0012484B"/>
    <w:rsid w:val="001275EB"/>
    <w:rsid w:val="001278D0"/>
    <w:rsid w:val="00127A1D"/>
    <w:rsid w:val="00130373"/>
    <w:rsid w:val="0013195C"/>
    <w:rsid w:val="00132D77"/>
    <w:rsid w:val="00133FAB"/>
    <w:rsid w:val="00134E11"/>
    <w:rsid w:val="00135877"/>
    <w:rsid w:val="00135A04"/>
    <w:rsid w:val="001363B9"/>
    <w:rsid w:val="00137942"/>
    <w:rsid w:val="0014081B"/>
    <w:rsid w:val="0014100A"/>
    <w:rsid w:val="00143AF5"/>
    <w:rsid w:val="001512A8"/>
    <w:rsid w:val="0015158F"/>
    <w:rsid w:val="00155D22"/>
    <w:rsid w:val="001564CE"/>
    <w:rsid w:val="0015666E"/>
    <w:rsid w:val="0016195A"/>
    <w:rsid w:val="001633EC"/>
    <w:rsid w:val="00163C8F"/>
    <w:rsid w:val="00163E83"/>
    <w:rsid w:val="00166234"/>
    <w:rsid w:val="001707D8"/>
    <w:rsid w:val="001729C8"/>
    <w:rsid w:val="00175B39"/>
    <w:rsid w:val="00176E84"/>
    <w:rsid w:val="00180A4D"/>
    <w:rsid w:val="00182197"/>
    <w:rsid w:val="00182CE6"/>
    <w:rsid w:val="00183A91"/>
    <w:rsid w:val="0018412A"/>
    <w:rsid w:val="00186BFD"/>
    <w:rsid w:val="00190621"/>
    <w:rsid w:val="00192BA7"/>
    <w:rsid w:val="00194D1B"/>
    <w:rsid w:val="0019535C"/>
    <w:rsid w:val="001A3915"/>
    <w:rsid w:val="001A526B"/>
    <w:rsid w:val="001A563D"/>
    <w:rsid w:val="001B0F26"/>
    <w:rsid w:val="001B36A4"/>
    <w:rsid w:val="001B40B2"/>
    <w:rsid w:val="001B7066"/>
    <w:rsid w:val="001B777E"/>
    <w:rsid w:val="001B78E4"/>
    <w:rsid w:val="001C0755"/>
    <w:rsid w:val="001C1716"/>
    <w:rsid w:val="001C2628"/>
    <w:rsid w:val="001C4476"/>
    <w:rsid w:val="001C64BE"/>
    <w:rsid w:val="001C7240"/>
    <w:rsid w:val="001D0BCD"/>
    <w:rsid w:val="001D2733"/>
    <w:rsid w:val="001D32FD"/>
    <w:rsid w:val="001D5C70"/>
    <w:rsid w:val="001D6D75"/>
    <w:rsid w:val="001E0C42"/>
    <w:rsid w:val="001E10AA"/>
    <w:rsid w:val="001E2001"/>
    <w:rsid w:val="001E21F8"/>
    <w:rsid w:val="001E22C6"/>
    <w:rsid w:val="001E25C1"/>
    <w:rsid w:val="001E42C6"/>
    <w:rsid w:val="001E4A0A"/>
    <w:rsid w:val="001E4DB7"/>
    <w:rsid w:val="001F11A9"/>
    <w:rsid w:val="001F4381"/>
    <w:rsid w:val="00200A58"/>
    <w:rsid w:val="00207B2B"/>
    <w:rsid w:val="00207DD8"/>
    <w:rsid w:val="00213F38"/>
    <w:rsid w:val="002171B7"/>
    <w:rsid w:val="00221064"/>
    <w:rsid w:val="00221BDF"/>
    <w:rsid w:val="00222C90"/>
    <w:rsid w:val="00223263"/>
    <w:rsid w:val="00223A36"/>
    <w:rsid w:val="00224037"/>
    <w:rsid w:val="00225B3D"/>
    <w:rsid w:val="002266AB"/>
    <w:rsid w:val="00226914"/>
    <w:rsid w:val="00230566"/>
    <w:rsid w:val="00230E39"/>
    <w:rsid w:val="0023132E"/>
    <w:rsid w:val="0023289A"/>
    <w:rsid w:val="00232ECB"/>
    <w:rsid w:val="00233BCE"/>
    <w:rsid w:val="00234C14"/>
    <w:rsid w:val="00235FC8"/>
    <w:rsid w:val="0024203B"/>
    <w:rsid w:val="0024372E"/>
    <w:rsid w:val="00245637"/>
    <w:rsid w:val="0024603E"/>
    <w:rsid w:val="0024616D"/>
    <w:rsid w:val="0024661E"/>
    <w:rsid w:val="0025114F"/>
    <w:rsid w:val="00251722"/>
    <w:rsid w:val="00252B0E"/>
    <w:rsid w:val="00255B96"/>
    <w:rsid w:val="002560D0"/>
    <w:rsid w:val="0025616B"/>
    <w:rsid w:val="00261555"/>
    <w:rsid w:val="00261C32"/>
    <w:rsid w:val="00263B89"/>
    <w:rsid w:val="002662E1"/>
    <w:rsid w:val="00266C8A"/>
    <w:rsid w:val="00267C5D"/>
    <w:rsid w:val="0027019A"/>
    <w:rsid w:val="00270280"/>
    <w:rsid w:val="00270CA0"/>
    <w:rsid w:val="0027148D"/>
    <w:rsid w:val="0027230E"/>
    <w:rsid w:val="002733CF"/>
    <w:rsid w:val="0027533C"/>
    <w:rsid w:val="00277FF7"/>
    <w:rsid w:val="0028052F"/>
    <w:rsid w:val="00280533"/>
    <w:rsid w:val="00283A35"/>
    <w:rsid w:val="00290BB9"/>
    <w:rsid w:val="00291F27"/>
    <w:rsid w:val="00292314"/>
    <w:rsid w:val="00295D4E"/>
    <w:rsid w:val="00296FB7"/>
    <w:rsid w:val="00297105"/>
    <w:rsid w:val="0029734E"/>
    <w:rsid w:val="00297EE5"/>
    <w:rsid w:val="002A0465"/>
    <w:rsid w:val="002A39AC"/>
    <w:rsid w:val="002A57B7"/>
    <w:rsid w:val="002A5C69"/>
    <w:rsid w:val="002A7EDE"/>
    <w:rsid w:val="002B1807"/>
    <w:rsid w:val="002B1A77"/>
    <w:rsid w:val="002B2305"/>
    <w:rsid w:val="002B33B4"/>
    <w:rsid w:val="002B6192"/>
    <w:rsid w:val="002B637F"/>
    <w:rsid w:val="002D0131"/>
    <w:rsid w:val="002D2C6C"/>
    <w:rsid w:val="002D3865"/>
    <w:rsid w:val="002E1E02"/>
    <w:rsid w:val="002E35B7"/>
    <w:rsid w:val="002E4301"/>
    <w:rsid w:val="002E6739"/>
    <w:rsid w:val="002F283D"/>
    <w:rsid w:val="002F3498"/>
    <w:rsid w:val="002F355C"/>
    <w:rsid w:val="002F3FE3"/>
    <w:rsid w:val="002F4D6B"/>
    <w:rsid w:val="002F7A33"/>
    <w:rsid w:val="003008AD"/>
    <w:rsid w:val="00302F83"/>
    <w:rsid w:val="00302F9E"/>
    <w:rsid w:val="00304200"/>
    <w:rsid w:val="00304E7B"/>
    <w:rsid w:val="00307A81"/>
    <w:rsid w:val="003134F5"/>
    <w:rsid w:val="003151EB"/>
    <w:rsid w:val="003167AF"/>
    <w:rsid w:val="00316FD3"/>
    <w:rsid w:val="00321E64"/>
    <w:rsid w:val="00322F3C"/>
    <w:rsid w:val="00323601"/>
    <w:rsid w:val="00323B88"/>
    <w:rsid w:val="00325131"/>
    <w:rsid w:val="00326066"/>
    <w:rsid w:val="00326C0E"/>
    <w:rsid w:val="00327DEB"/>
    <w:rsid w:val="00327EF5"/>
    <w:rsid w:val="003311A0"/>
    <w:rsid w:val="003372BF"/>
    <w:rsid w:val="003373ED"/>
    <w:rsid w:val="00337CD0"/>
    <w:rsid w:val="00342FDC"/>
    <w:rsid w:val="0034659F"/>
    <w:rsid w:val="00354876"/>
    <w:rsid w:val="00355A7C"/>
    <w:rsid w:val="003574D5"/>
    <w:rsid w:val="00360193"/>
    <w:rsid w:val="003605BB"/>
    <w:rsid w:val="00361272"/>
    <w:rsid w:val="00365FC1"/>
    <w:rsid w:val="003674ED"/>
    <w:rsid w:val="003716C8"/>
    <w:rsid w:val="00372699"/>
    <w:rsid w:val="003750C0"/>
    <w:rsid w:val="00376F5B"/>
    <w:rsid w:val="00377CF9"/>
    <w:rsid w:val="00382884"/>
    <w:rsid w:val="003830F1"/>
    <w:rsid w:val="003832AA"/>
    <w:rsid w:val="003846C4"/>
    <w:rsid w:val="0038566E"/>
    <w:rsid w:val="003873CE"/>
    <w:rsid w:val="00387AF7"/>
    <w:rsid w:val="003936D6"/>
    <w:rsid w:val="003969FA"/>
    <w:rsid w:val="003A39E4"/>
    <w:rsid w:val="003A44B7"/>
    <w:rsid w:val="003A53C7"/>
    <w:rsid w:val="003A70BB"/>
    <w:rsid w:val="003A78C8"/>
    <w:rsid w:val="003B0C42"/>
    <w:rsid w:val="003B5FED"/>
    <w:rsid w:val="003B7FC0"/>
    <w:rsid w:val="003C2B64"/>
    <w:rsid w:val="003C5929"/>
    <w:rsid w:val="003D009B"/>
    <w:rsid w:val="003D186C"/>
    <w:rsid w:val="003E4C56"/>
    <w:rsid w:val="003F0EB8"/>
    <w:rsid w:val="003F255F"/>
    <w:rsid w:val="003F4266"/>
    <w:rsid w:val="003F449D"/>
    <w:rsid w:val="003F5CDD"/>
    <w:rsid w:val="003F745A"/>
    <w:rsid w:val="003F7F6E"/>
    <w:rsid w:val="0040008E"/>
    <w:rsid w:val="00401407"/>
    <w:rsid w:val="004014FB"/>
    <w:rsid w:val="0040349E"/>
    <w:rsid w:val="00407D56"/>
    <w:rsid w:val="004137DD"/>
    <w:rsid w:val="00416567"/>
    <w:rsid w:val="0041656C"/>
    <w:rsid w:val="0041735C"/>
    <w:rsid w:val="00420526"/>
    <w:rsid w:val="00420EB3"/>
    <w:rsid w:val="00424B21"/>
    <w:rsid w:val="004269F9"/>
    <w:rsid w:val="00427426"/>
    <w:rsid w:val="00434092"/>
    <w:rsid w:val="0044048F"/>
    <w:rsid w:val="004422CB"/>
    <w:rsid w:val="00442860"/>
    <w:rsid w:val="00442B1A"/>
    <w:rsid w:val="00443CFE"/>
    <w:rsid w:val="00444277"/>
    <w:rsid w:val="0044586E"/>
    <w:rsid w:val="004458C0"/>
    <w:rsid w:val="00446B9A"/>
    <w:rsid w:val="00450244"/>
    <w:rsid w:val="00453516"/>
    <w:rsid w:val="00453F56"/>
    <w:rsid w:val="0045445D"/>
    <w:rsid w:val="0045578C"/>
    <w:rsid w:val="004566D7"/>
    <w:rsid w:val="004573BB"/>
    <w:rsid w:val="00457638"/>
    <w:rsid w:val="00460723"/>
    <w:rsid w:val="00460A8B"/>
    <w:rsid w:val="00461D4B"/>
    <w:rsid w:val="004660F6"/>
    <w:rsid w:val="0046617C"/>
    <w:rsid w:val="0046688B"/>
    <w:rsid w:val="004668E7"/>
    <w:rsid w:val="00471A94"/>
    <w:rsid w:val="004729D2"/>
    <w:rsid w:val="004767E7"/>
    <w:rsid w:val="0048021A"/>
    <w:rsid w:val="00481296"/>
    <w:rsid w:val="00481CC9"/>
    <w:rsid w:val="00482ABB"/>
    <w:rsid w:val="00483727"/>
    <w:rsid w:val="00485644"/>
    <w:rsid w:val="00486028"/>
    <w:rsid w:val="00486397"/>
    <w:rsid w:val="004863C3"/>
    <w:rsid w:val="004866B5"/>
    <w:rsid w:val="00492B4F"/>
    <w:rsid w:val="004937AF"/>
    <w:rsid w:val="0049498A"/>
    <w:rsid w:val="004964E6"/>
    <w:rsid w:val="00497ED9"/>
    <w:rsid w:val="00497F55"/>
    <w:rsid w:val="004A1366"/>
    <w:rsid w:val="004A1521"/>
    <w:rsid w:val="004A28DC"/>
    <w:rsid w:val="004A335B"/>
    <w:rsid w:val="004A6046"/>
    <w:rsid w:val="004A6451"/>
    <w:rsid w:val="004A6CED"/>
    <w:rsid w:val="004B1395"/>
    <w:rsid w:val="004B2DAE"/>
    <w:rsid w:val="004C206A"/>
    <w:rsid w:val="004C391D"/>
    <w:rsid w:val="004D07ED"/>
    <w:rsid w:val="004D0965"/>
    <w:rsid w:val="004D0FE3"/>
    <w:rsid w:val="004D17BC"/>
    <w:rsid w:val="004D33C3"/>
    <w:rsid w:val="004D3B8D"/>
    <w:rsid w:val="004D4B47"/>
    <w:rsid w:val="004D66C1"/>
    <w:rsid w:val="004E082D"/>
    <w:rsid w:val="004E083C"/>
    <w:rsid w:val="004E2E22"/>
    <w:rsid w:val="004F0896"/>
    <w:rsid w:val="00502058"/>
    <w:rsid w:val="0050459C"/>
    <w:rsid w:val="00504D2A"/>
    <w:rsid w:val="0050560D"/>
    <w:rsid w:val="005057B9"/>
    <w:rsid w:val="00507F73"/>
    <w:rsid w:val="00510A47"/>
    <w:rsid w:val="005119B0"/>
    <w:rsid w:val="00511C04"/>
    <w:rsid w:val="00513A99"/>
    <w:rsid w:val="0051475F"/>
    <w:rsid w:val="00515B58"/>
    <w:rsid w:val="00515E9D"/>
    <w:rsid w:val="00516BEC"/>
    <w:rsid w:val="00520052"/>
    <w:rsid w:val="0052206D"/>
    <w:rsid w:val="005223CC"/>
    <w:rsid w:val="005237E4"/>
    <w:rsid w:val="00526694"/>
    <w:rsid w:val="0053168E"/>
    <w:rsid w:val="00532811"/>
    <w:rsid w:val="00532D33"/>
    <w:rsid w:val="005356DA"/>
    <w:rsid w:val="00540123"/>
    <w:rsid w:val="0054124C"/>
    <w:rsid w:val="00547C57"/>
    <w:rsid w:val="005513FE"/>
    <w:rsid w:val="005545AD"/>
    <w:rsid w:val="0056092B"/>
    <w:rsid w:val="00560C9A"/>
    <w:rsid w:val="005618D2"/>
    <w:rsid w:val="0056306A"/>
    <w:rsid w:val="005644C3"/>
    <w:rsid w:val="00565FB6"/>
    <w:rsid w:val="00567061"/>
    <w:rsid w:val="00567B0C"/>
    <w:rsid w:val="005720AE"/>
    <w:rsid w:val="0057333A"/>
    <w:rsid w:val="0057459A"/>
    <w:rsid w:val="00576E2E"/>
    <w:rsid w:val="00577EAB"/>
    <w:rsid w:val="005823C7"/>
    <w:rsid w:val="00582B16"/>
    <w:rsid w:val="005838BC"/>
    <w:rsid w:val="00591371"/>
    <w:rsid w:val="00595CC5"/>
    <w:rsid w:val="00595ED8"/>
    <w:rsid w:val="00596051"/>
    <w:rsid w:val="005A0011"/>
    <w:rsid w:val="005A1F15"/>
    <w:rsid w:val="005A2673"/>
    <w:rsid w:val="005A2EDC"/>
    <w:rsid w:val="005A315C"/>
    <w:rsid w:val="005A3392"/>
    <w:rsid w:val="005A4FAF"/>
    <w:rsid w:val="005A7BDC"/>
    <w:rsid w:val="005B08EE"/>
    <w:rsid w:val="005B54A6"/>
    <w:rsid w:val="005B65A6"/>
    <w:rsid w:val="005B6F9A"/>
    <w:rsid w:val="005C22A1"/>
    <w:rsid w:val="005C2BFE"/>
    <w:rsid w:val="005C308F"/>
    <w:rsid w:val="005C4331"/>
    <w:rsid w:val="005C7717"/>
    <w:rsid w:val="005D120D"/>
    <w:rsid w:val="005E361A"/>
    <w:rsid w:val="005E43FA"/>
    <w:rsid w:val="005F2AE2"/>
    <w:rsid w:val="005F34CD"/>
    <w:rsid w:val="005F4795"/>
    <w:rsid w:val="005F4ECB"/>
    <w:rsid w:val="005F77D4"/>
    <w:rsid w:val="006007AA"/>
    <w:rsid w:val="006020BC"/>
    <w:rsid w:val="00603B54"/>
    <w:rsid w:val="00603CB3"/>
    <w:rsid w:val="00606B36"/>
    <w:rsid w:val="00611784"/>
    <w:rsid w:val="00612718"/>
    <w:rsid w:val="00614ED1"/>
    <w:rsid w:val="00617146"/>
    <w:rsid w:val="00620726"/>
    <w:rsid w:val="006228AF"/>
    <w:rsid w:val="00622B2B"/>
    <w:rsid w:val="00623688"/>
    <w:rsid w:val="0062369C"/>
    <w:rsid w:val="006322D5"/>
    <w:rsid w:val="00637FDE"/>
    <w:rsid w:val="00640CE4"/>
    <w:rsid w:val="00641550"/>
    <w:rsid w:val="00641622"/>
    <w:rsid w:val="00642907"/>
    <w:rsid w:val="006431D8"/>
    <w:rsid w:val="006449A9"/>
    <w:rsid w:val="00645301"/>
    <w:rsid w:val="00647710"/>
    <w:rsid w:val="0065044D"/>
    <w:rsid w:val="00651EE6"/>
    <w:rsid w:val="006533CC"/>
    <w:rsid w:val="00653E22"/>
    <w:rsid w:val="00654112"/>
    <w:rsid w:val="00661ADD"/>
    <w:rsid w:val="00661FB9"/>
    <w:rsid w:val="00662C98"/>
    <w:rsid w:val="0066618F"/>
    <w:rsid w:val="00667346"/>
    <w:rsid w:val="00667AA6"/>
    <w:rsid w:val="00670EF5"/>
    <w:rsid w:val="0067110B"/>
    <w:rsid w:val="00672A16"/>
    <w:rsid w:val="00673DD8"/>
    <w:rsid w:val="00681E94"/>
    <w:rsid w:val="006822CF"/>
    <w:rsid w:val="00682545"/>
    <w:rsid w:val="00684E9A"/>
    <w:rsid w:val="006858E4"/>
    <w:rsid w:val="006874DA"/>
    <w:rsid w:val="00694454"/>
    <w:rsid w:val="00694BEF"/>
    <w:rsid w:val="00695F77"/>
    <w:rsid w:val="0069603C"/>
    <w:rsid w:val="006A079D"/>
    <w:rsid w:val="006A0CB4"/>
    <w:rsid w:val="006A299B"/>
    <w:rsid w:val="006A29E2"/>
    <w:rsid w:val="006A4238"/>
    <w:rsid w:val="006A442A"/>
    <w:rsid w:val="006A4CEA"/>
    <w:rsid w:val="006A76DC"/>
    <w:rsid w:val="006A779E"/>
    <w:rsid w:val="006B1B39"/>
    <w:rsid w:val="006B1E80"/>
    <w:rsid w:val="006B3535"/>
    <w:rsid w:val="006B69FA"/>
    <w:rsid w:val="006C008E"/>
    <w:rsid w:val="006C0984"/>
    <w:rsid w:val="006C0C95"/>
    <w:rsid w:val="006C3C78"/>
    <w:rsid w:val="006C4A67"/>
    <w:rsid w:val="006C7AD1"/>
    <w:rsid w:val="006C7D90"/>
    <w:rsid w:val="006C7DAA"/>
    <w:rsid w:val="006C7F54"/>
    <w:rsid w:val="006D0216"/>
    <w:rsid w:val="006D091C"/>
    <w:rsid w:val="006D2300"/>
    <w:rsid w:val="006D3D63"/>
    <w:rsid w:val="006D3F79"/>
    <w:rsid w:val="006D5B81"/>
    <w:rsid w:val="006E3A48"/>
    <w:rsid w:val="006E42B8"/>
    <w:rsid w:val="006F058F"/>
    <w:rsid w:val="006F1148"/>
    <w:rsid w:val="006F2FE5"/>
    <w:rsid w:val="006F3171"/>
    <w:rsid w:val="006F3E12"/>
    <w:rsid w:val="007025BE"/>
    <w:rsid w:val="00706FEC"/>
    <w:rsid w:val="00707236"/>
    <w:rsid w:val="00710278"/>
    <w:rsid w:val="00712776"/>
    <w:rsid w:val="007131BE"/>
    <w:rsid w:val="00713BB6"/>
    <w:rsid w:val="00714B15"/>
    <w:rsid w:val="00715228"/>
    <w:rsid w:val="00715D37"/>
    <w:rsid w:val="00717B6A"/>
    <w:rsid w:val="0072045D"/>
    <w:rsid w:val="00720E60"/>
    <w:rsid w:val="00721269"/>
    <w:rsid w:val="00722AE2"/>
    <w:rsid w:val="007233D6"/>
    <w:rsid w:val="0072535A"/>
    <w:rsid w:val="00725E54"/>
    <w:rsid w:val="00726BD3"/>
    <w:rsid w:val="00727C87"/>
    <w:rsid w:val="0073049F"/>
    <w:rsid w:val="00732648"/>
    <w:rsid w:val="00732A8C"/>
    <w:rsid w:val="0073401B"/>
    <w:rsid w:val="00735D38"/>
    <w:rsid w:val="00736791"/>
    <w:rsid w:val="00736D6C"/>
    <w:rsid w:val="00742F9B"/>
    <w:rsid w:val="00744099"/>
    <w:rsid w:val="007447D1"/>
    <w:rsid w:val="00745535"/>
    <w:rsid w:val="00746655"/>
    <w:rsid w:val="00747616"/>
    <w:rsid w:val="0075139A"/>
    <w:rsid w:val="007578D6"/>
    <w:rsid w:val="00761670"/>
    <w:rsid w:val="00763952"/>
    <w:rsid w:val="00765812"/>
    <w:rsid w:val="00772F68"/>
    <w:rsid w:val="00775CBE"/>
    <w:rsid w:val="0078429E"/>
    <w:rsid w:val="00784E4C"/>
    <w:rsid w:val="00786D85"/>
    <w:rsid w:val="00787A12"/>
    <w:rsid w:val="0079352A"/>
    <w:rsid w:val="00794ADF"/>
    <w:rsid w:val="00795329"/>
    <w:rsid w:val="00795B53"/>
    <w:rsid w:val="00797F8D"/>
    <w:rsid w:val="007A006F"/>
    <w:rsid w:val="007A203A"/>
    <w:rsid w:val="007A2ECC"/>
    <w:rsid w:val="007A3547"/>
    <w:rsid w:val="007A5198"/>
    <w:rsid w:val="007A5F34"/>
    <w:rsid w:val="007A701D"/>
    <w:rsid w:val="007B485C"/>
    <w:rsid w:val="007B74E9"/>
    <w:rsid w:val="007C0549"/>
    <w:rsid w:val="007C08A5"/>
    <w:rsid w:val="007C0FC2"/>
    <w:rsid w:val="007C2091"/>
    <w:rsid w:val="007C3118"/>
    <w:rsid w:val="007C31A3"/>
    <w:rsid w:val="007D03A5"/>
    <w:rsid w:val="007D1785"/>
    <w:rsid w:val="007D551E"/>
    <w:rsid w:val="007D59FA"/>
    <w:rsid w:val="007D6992"/>
    <w:rsid w:val="007D7754"/>
    <w:rsid w:val="007D7DC8"/>
    <w:rsid w:val="007E0ADA"/>
    <w:rsid w:val="007E1BA1"/>
    <w:rsid w:val="007E1DA5"/>
    <w:rsid w:val="007E2D61"/>
    <w:rsid w:val="007E37C5"/>
    <w:rsid w:val="007E391C"/>
    <w:rsid w:val="007E4CE8"/>
    <w:rsid w:val="007E6417"/>
    <w:rsid w:val="007F435E"/>
    <w:rsid w:val="007F7DAA"/>
    <w:rsid w:val="008013EE"/>
    <w:rsid w:val="0080328F"/>
    <w:rsid w:val="008041EB"/>
    <w:rsid w:val="008052A9"/>
    <w:rsid w:val="00806B75"/>
    <w:rsid w:val="00811C4D"/>
    <w:rsid w:val="0081276A"/>
    <w:rsid w:val="00814AA0"/>
    <w:rsid w:val="00814B51"/>
    <w:rsid w:val="00815079"/>
    <w:rsid w:val="008215AB"/>
    <w:rsid w:val="00821C97"/>
    <w:rsid w:val="008223A5"/>
    <w:rsid w:val="00833092"/>
    <w:rsid w:val="00833E4F"/>
    <w:rsid w:val="00835183"/>
    <w:rsid w:val="008404D2"/>
    <w:rsid w:val="00841293"/>
    <w:rsid w:val="00843046"/>
    <w:rsid w:val="00847AB1"/>
    <w:rsid w:val="00847D5F"/>
    <w:rsid w:val="00850A42"/>
    <w:rsid w:val="0085280A"/>
    <w:rsid w:val="00852FDF"/>
    <w:rsid w:val="00861D1A"/>
    <w:rsid w:val="008636C2"/>
    <w:rsid w:val="00863758"/>
    <w:rsid w:val="00864811"/>
    <w:rsid w:val="00864900"/>
    <w:rsid w:val="00864F75"/>
    <w:rsid w:val="008661D7"/>
    <w:rsid w:val="008720A2"/>
    <w:rsid w:val="008736A7"/>
    <w:rsid w:val="00876F06"/>
    <w:rsid w:val="008807AC"/>
    <w:rsid w:val="00884359"/>
    <w:rsid w:val="0088436B"/>
    <w:rsid w:val="008856CF"/>
    <w:rsid w:val="0088632C"/>
    <w:rsid w:val="00886DA8"/>
    <w:rsid w:val="008875E8"/>
    <w:rsid w:val="00891056"/>
    <w:rsid w:val="00896281"/>
    <w:rsid w:val="00897148"/>
    <w:rsid w:val="008A35AD"/>
    <w:rsid w:val="008A4C43"/>
    <w:rsid w:val="008A61D7"/>
    <w:rsid w:val="008A7A32"/>
    <w:rsid w:val="008B157C"/>
    <w:rsid w:val="008B37F8"/>
    <w:rsid w:val="008B60BA"/>
    <w:rsid w:val="008B6A60"/>
    <w:rsid w:val="008B7C94"/>
    <w:rsid w:val="008C12DA"/>
    <w:rsid w:val="008C17AC"/>
    <w:rsid w:val="008C3835"/>
    <w:rsid w:val="008C491A"/>
    <w:rsid w:val="008C58B8"/>
    <w:rsid w:val="008C7CDC"/>
    <w:rsid w:val="008D225C"/>
    <w:rsid w:val="008D6F82"/>
    <w:rsid w:val="008E0EF0"/>
    <w:rsid w:val="008E0F07"/>
    <w:rsid w:val="008E1268"/>
    <w:rsid w:val="008E3F5C"/>
    <w:rsid w:val="008E6E4D"/>
    <w:rsid w:val="008E6F4F"/>
    <w:rsid w:val="008E7815"/>
    <w:rsid w:val="008F0DDE"/>
    <w:rsid w:val="008F2272"/>
    <w:rsid w:val="008F2DE0"/>
    <w:rsid w:val="008F42C6"/>
    <w:rsid w:val="008F4456"/>
    <w:rsid w:val="008F5EBC"/>
    <w:rsid w:val="009001FB"/>
    <w:rsid w:val="009026D2"/>
    <w:rsid w:val="00906628"/>
    <w:rsid w:val="009068A6"/>
    <w:rsid w:val="009100B1"/>
    <w:rsid w:val="00912059"/>
    <w:rsid w:val="00916742"/>
    <w:rsid w:val="00922C9C"/>
    <w:rsid w:val="009251C8"/>
    <w:rsid w:val="00925374"/>
    <w:rsid w:val="00925487"/>
    <w:rsid w:val="00925B70"/>
    <w:rsid w:val="00925C34"/>
    <w:rsid w:val="00925F5F"/>
    <w:rsid w:val="00925F8F"/>
    <w:rsid w:val="00932150"/>
    <w:rsid w:val="00942B06"/>
    <w:rsid w:val="00945EBB"/>
    <w:rsid w:val="00947E46"/>
    <w:rsid w:val="00950E72"/>
    <w:rsid w:val="0095101F"/>
    <w:rsid w:val="00954681"/>
    <w:rsid w:val="00954ECE"/>
    <w:rsid w:val="009563E5"/>
    <w:rsid w:val="009566A4"/>
    <w:rsid w:val="00965E98"/>
    <w:rsid w:val="0097106A"/>
    <w:rsid w:val="0097540C"/>
    <w:rsid w:val="00975571"/>
    <w:rsid w:val="00975E34"/>
    <w:rsid w:val="00976404"/>
    <w:rsid w:val="00981241"/>
    <w:rsid w:val="0098209F"/>
    <w:rsid w:val="009830D0"/>
    <w:rsid w:val="009834C2"/>
    <w:rsid w:val="0098609B"/>
    <w:rsid w:val="0098651F"/>
    <w:rsid w:val="00987ECA"/>
    <w:rsid w:val="00991E95"/>
    <w:rsid w:val="00992614"/>
    <w:rsid w:val="00992FCE"/>
    <w:rsid w:val="00997F7B"/>
    <w:rsid w:val="009A306C"/>
    <w:rsid w:val="009A6FB7"/>
    <w:rsid w:val="009A7703"/>
    <w:rsid w:val="009B51C6"/>
    <w:rsid w:val="009B5F7F"/>
    <w:rsid w:val="009B628B"/>
    <w:rsid w:val="009C08A7"/>
    <w:rsid w:val="009C12E9"/>
    <w:rsid w:val="009C13D9"/>
    <w:rsid w:val="009C301F"/>
    <w:rsid w:val="009C5D67"/>
    <w:rsid w:val="009C663C"/>
    <w:rsid w:val="009D0D2C"/>
    <w:rsid w:val="009D1757"/>
    <w:rsid w:val="009D2B21"/>
    <w:rsid w:val="009D4E20"/>
    <w:rsid w:val="009D6CD1"/>
    <w:rsid w:val="009E2316"/>
    <w:rsid w:val="009E27FC"/>
    <w:rsid w:val="009E307D"/>
    <w:rsid w:val="009E3E0B"/>
    <w:rsid w:val="009E7451"/>
    <w:rsid w:val="009F021E"/>
    <w:rsid w:val="009F0349"/>
    <w:rsid w:val="009F0921"/>
    <w:rsid w:val="009F3EB0"/>
    <w:rsid w:val="00A013B2"/>
    <w:rsid w:val="00A01E44"/>
    <w:rsid w:val="00A028F5"/>
    <w:rsid w:val="00A02ED0"/>
    <w:rsid w:val="00A0339D"/>
    <w:rsid w:val="00A053A5"/>
    <w:rsid w:val="00A058D2"/>
    <w:rsid w:val="00A060C6"/>
    <w:rsid w:val="00A064D7"/>
    <w:rsid w:val="00A06A87"/>
    <w:rsid w:val="00A06D92"/>
    <w:rsid w:val="00A07241"/>
    <w:rsid w:val="00A1091F"/>
    <w:rsid w:val="00A1210C"/>
    <w:rsid w:val="00A1395D"/>
    <w:rsid w:val="00A16B3D"/>
    <w:rsid w:val="00A26FF5"/>
    <w:rsid w:val="00A27D41"/>
    <w:rsid w:val="00A27F6E"/>
    <w:rsid w:val="00A314B6"/>
    <w:rsid w:val="00A31F7F"/>
    <w:rsid w:val="00A342BE"/>
    <w:rsid w:val="00A35596"/>
    <w:rsid w:val="00A376C5"/>
    <w:rsid w:val="00A40DF5"/>
    <w:rsid w:val="00A42020"/>
    <w:rsid w:val="00A42C17"/>
    <w:rsid w:val="00A45C17"/>
    <w:rsid w:val="00A45FED"/>
    <w:rsid w:val="00A5001E"/>
    <w:rsid w:val="00A52C94"/>
    <w:rsid w:val="00A56AA7"/>
    <w:rsid w:val="00A616BD"/>
    <w:rsid w:val="00A61723"/>
    <w:rsid w:val="00A64578"/>
    <w:rsid w:val="00A66ADC"/>
    <w:rsid w:val="00A66EC2"/>
    <w:rsid w:val="00A70D2C"/>
    <w:rsid w:val="00A71B1A"/>
    <w:rsid w:val="00A74465"/>
    <w:rsid w:val="00A74CAB"/>
    <w:rsid w:val="00A758F0"/>
    <w:rsid w:val="00A7613F"/>
    <w:rsid w:val="00A7718C"/>
    <w:rsid w:val="00A80AA9"/>
    <w:rsid w:val="00A8239B"/>
    <w:rsid w:val="00A84FEE"/>
    <w:rsid w:val="00A85FF5"/>
    <w:rsid w:val="00A875B1"/>
    <w:rsid w:val="00A92245"/>
    <w:rsid w:val="00A92FA3"/>
    <w:rsid w:val="00A93782"/>
    <w:rsid w:val="00A9470F"/>
    <w:rsid w:val="00AA1AB3"/>
    <w:rsid w:val="00AA1FE7"/>
    <w:rsid w:val="00AA2FDE"/>
    <w:rsid w:val="00AA3119"/>
    <w:rsid w:val="00AA64F0"/>
    <w:rsid w:val="00AA6AEF"/>
    <w:rsid w:val="00AA7EC2"/>
    <w:rsid w:val="00AB181E"/>
    <w:rsid w:val="00AB3106"/>
    <w:rsid w:val="00AB3CD0"/>
    <w:rsid w:val="00AB4836"/>
    <w:rsid w:val="00AB4DDB"/>
    <w:rsid w:val="00AB7273"/>
    <w:rsid w:val="00AC11BD"/>
    <w:rsid w:val="00AC3ED5"/>
    <w:rsid w:val="00AC4ECC"/>
    <w:rsid w:val="00AC591D"/>
    <w:rsid w:val="00AC673C"/>
    <w:rsid w:val="00AC7989"/>
    <w:rsid w:val="00AD0243"/>
    <w:rsid w:val="00AD19A9"/>
    <w:rsid w:val="00AD4D8B"/>
    <w:rsid w:val="00AD5888"/>
    <w:rsid w:val="00AF036D"/>
    <w:rsid w:val="00AF1C61"/>
    <w:rsid w:val="00AF1E46"/>
    <w:rsid w:val="00AF3E33"/>
    <w:rsid w:val="00AF5801"/>
    <w:rsid w:val="00AF68D5"/>
    <w:rsid w:val="00AF6A78"/>
    <w:rsid w:val="00B001FB"/>
    <w:rsid w:val="00B0180B"/>
    <w:rsid w:val="00B01B77"/>
    <w:rsid w:val="00B02DC4"/>
    <w:rsid w:val="00B033F2"/>
    <w:rsid w:val="00B041C5"/>
    <w:rsid w:val="00B04E87"/>
    <w:rsid w:val="00B06D4A"/>
    <w:rsid w:val="00B11B7C"/>
    <w:rsid w:val="00B131C7"/>
    <w:rsid w:val="00B1349D"/>
    <w:rsid w:val="00B14297"/>
    <w:rsid w:val="00B1431C"/>
    <w:rsid w:val="00B145C0"/>
    <w:rsid w:val="00B16774"/>
    <w:rsid w:val="00B16F87"/>
    <w:rsid w:val="00B220BF"/>
    <w:rsid w:val="00B225A5"/>
    <w:rsid w:val="00B22994"/>
    <w:rsid w:val="00B25046"/>
    <w:rsid w:val="00B255AA"/>
    <w:rsid w:val="00B25670"/>
    <w:rsid w:val="00B25AB0"/>
    <w:rsid w:val="00B25F49"/>
    <w:rsid w:val="00B27785"/>
    <w:rsid w:val="00B27881"/>
    <w:rsid w:val="00B30C24"/>
    <w:rsid w:val="00B31F7F"/>
    <w:rsid w:val="00B32E58"/>
    <w:rsid w:val="00B34AE4"/>
    <w:rsid w:val="00B34F1B"/>
    <w:rsid w:val="00B41C9A"/>
    <w:rsid w:val="00B421A9"/>
    <w:rsid w:val="00B431E4"/>
    <w:rsid w:val="00B45B29"/>
    <w:rsid w:val="00B460DB"/>
    <w:rsid w:val="00B460E6"/>
    <w:rsid w:val="00B4635A"/>
    <w:rsid w:val="00B47EA8"/>
    <w:rsid w:val="00B51439"/>
    <w:rsid w:val="00B5498C"/>
    <w:rsid w:val="00B57174"/>
    <w:rsid w:val="00B571C8"/>
    <w:rsid w:val="00B61D49"/>
    <w:rsid w:val="00B62778"/>
    <w:rsid w:val="00B6615C"/>
    <w:rsid w:val="00B66B61"/>
    <w:rsid w:val="00B67138"/>
    <w:rsid w:val="00B721B7"/>
    <w:rsid w:val="00B7442C"/>
    <w:rsid w:val="00B77292"/>
    <w:rsid w:val="00B806C5"/>
    <w:rsid w:val="00B80A89"/>
    <w:rsid w:val="00B82A66"/>
    <w:rsid w:val="00B850EA"/>
    <w:rsid w:val="00B873D9"/>
    <w:rsid w:val="00B91548"/>
    <w:rsid w:val="00B91D24"/>
    <w:rsid w:val="00B92B49"/>
    <w:rsid w:val="00B92F8E"/>
    <w:rsid w:val="00B935E4"/>
    <w:rsid w:val="00B9471A"/>
    <w:rsid w:val="00B949B7"/>
    <w:rsid w:val="00B95979"/>
    <w:rsid w:val="00B9729C"/>
    <w:rsid w:val="00BA3183"/>
    <w:rsid w:val="00BA443D"/>
    <w:rsid w:val="00BA7F95"/>
    <w:rsid w:val="00BB0121"/>
    <w:rsid w:val="00BB11CF"/>
    <w:rsid w:val="00BB61E9"/>
    <w:rsid w:val="00BB6E3F"/>
    <w:rsid w:val="00BC1964"/>
    <w:rsid w:val="00BC7FFD"/>
    <w:rsid w:val="00BD1FB9"/>
    <w:rsid w:val="00BD4841"/>
    <w:rsid w:val="00BD5EE5"/>
    <w:rsid w:val="00BD6871"/>
    <w:rsid w:val="00BE002B"/>
    <w:rsid w:val="00BE0AF3"/>
    <w:rsid w:val="00BE34CC"/>
    <w:rsid w:val="00BE6350"/>
    <w:rsid w:val="00BE64AB"/>
    <w:rsid w:val="00BF5A80"/>
    <w:rsid w:val="00BF72D1"/>
    <w:rsid w:val="00C00CC3"/>
    <w:rsid w:val="00C066A1"/>
    <w:rsid w:val="00C06AF7"/>
    <w:rsid w:val="00C1083D"/>
    <w:rsid w:val="00C13FB6"/>
    <w:rsid w:val="00C161A6"/>
    <w:rsid w:val="00C232CD"/>
    <w:rsid w:val="00C25E4A"/>
    <w:rsid w:val="00C30248"/>
    <w:rsid w:val="00C30424"/>
    <w:rsid w:val="00C30570"/>
    <w:rsid w:val="00C31D40"/>
    <w:rsid w:val="00C34EE3"/>
    <w:rsid w:val="00C36497"/>
    <w:rsid w:val="00C36629"/>
    <w:rsid w:val="00C36E21"/>
    <w:rsid w:val="00C37BB1"/>
    <w:rsid w:val="00C405CC"/>
    <w:rsid w:val="00C440A3"/>
    <w:rsid w:val="00C46AEC"/>
    <w:rsid w:val="00C50F29"/>
    <w:rsid w:val="00C51DBB"/>
    <w:rsid w:val="00C52BFA"/>
    <w:rsid w:val="00C57A6A"/>
    <w:rsid w:val="00C6021B"/>
    <w:rsid w:val="00C642A3"/>
    <w:rsid w:val="00C64A94"/>
    <w:rsid w:val="00C65357"/>
    <w:rsid w:val="00C73150"/>
    <w:rsid w:val="00C738C0"/>
    <w:rsid w:val="00C73C32"/>
    <w:rsid w:val="00C74CCC"/>
    <w:rsid w:val="00C82D36"/>
    <w:rsid w:val="00C83249"/>
    <w:rsid w:val="00C84946"/>
    <w:rsid w:val="00C86917"/>
    <w:rsid w:val="00C874E6"/>
    <w:rsid w:val="00C910BF"/>
    <w:rsid w:val="00C92C98"/>
    <w:rsid w:val="00C92DC8"/>
    <w:rsid w:val="00C934EE"/>
    <w:rsid w:val="00C9580A"/>
    <w:rsid w:val="00C95C94"/>
    <w:rsid w:val="00C97436"/>
    <w:rsid w:val="00C97E78"/>
    <w:rsid w:val="00CA377D"/>
    <w:rsid w:val="00CA4474"/>
    <w:rsid w:val="00CA51E5"/>
    <w:rsid w:val="00CA616E"/>
    <w:rsid w:val="00CA7642"/>
    <w:rsid w:val="00CB213E"/>
    <w:rsid w:val="00CB3454"/>
    <w:rsid w:val="00CB4E33"/>
    <w:rsid w:val="00CB6E12"/>
    <w:rsid w:val="00CB780E"/>
    <w:rsid w:val="00CC192C"/>
    <w:rsid w:val="00CC4054"/>
    <w:rsid w:val="00CC559B"/>
    <w:rsid w:val="00CC6E6D"/>
    <w:rsid w:val="00CC7AE3"/>
    <w:rsid w:val="00CD6D72"/>
    <w:rsid w:val="00CD731D"/>
    <w:rsid w:val="00CE0403"/>
    <w:rsid w:val="00CE0B76"/>
    <w:rsid w:val="00CE0DBF"/>
    <w:rsid w:val="00CE4F79"/>
    <w:rsid w:val="00CE6E7A"/>
    <w:rsid w:val="00CE6F66"/>
    <w:rsid w:val="00CF0BDA"/>
    <w:rsid w:val="00CF0BF7"/>
    <w:rsid w:val="00CF0FB2"/>
    <w:rsid w:val="00CF0FF0"/>
    <w:rsid w:val="00CF1949"/>
    <w:rsid w:val="00CF24C0"/>
    <w:rsid w:val="00CF33CF"/>
    <w:rsid w:val="00CF35E9"/>
    <w:rsid w:val="00CF44AE"/>
    <w:rsid w:val="00CF49CB"/>
    <w:rsid w:val="00D00309"/>
    <w:rsid w:val="00D04682"/>
    <w:rsid w:val="00D10E1F"/>
    <w:rsid w:val="00D14BFB"/>
    <w:rsid w:val="00D15B0E"/>
    <w:rsid w:val="00D169C9"/>
    <w:rsid w:val="00D174DA"/>
    <w:rsid w:val="00D17AF6"/>
    <w:rsid w:val="00D27347"/>
    <w:rsid w:val="00D3279F"/>
    <w:rsid w:val="00D3290A"/>
    <w:rsid w:val="00D34614"/>
    <w:rsid w:val="00D34847"/>
    <w:rsid w:val="00D40F41"/>
    <w:rsid w:val="00D4210E"/>
    <w:rsid w:val="00D426B3"/>
    <w:rsid w:val="00D45712"/>
    <w:rsid w:val="00D45DD0"/>
    <w:rsid w:val="00D46123"/>
    <w:rsid w:val="00D46DCB"/>
    <w:rsid w:val="00D539B6"/>
    <w:rsid w:val="00D56584"/>
    <w:rsid w:val="00D570EB"/>
    <w:rsid w:val="00D6059C"/>
    <w:rsid w:val="00D61021"/>
    <w:rsid w:val="00D616D6"/>
    <w:rsid w:val="00D6236C"/>
    <w:rsid w:val="00D62602"/>
    <w:rsid w:val="00D63341"/>
    <w:rsid w:val="00D64255"/>
    <w:rsid w:val="00D6494F"/>
    <w:rsid w:val="00D64986"/>
    <w:rsid w:val="00D6656E"/>
    <w:rsid w:val="00D67D03"/>
    <w:rsid w:val="00D71DF6"/>
    <w:rsid w:val="00D72501"/>
    <w:rsid w:val="00D730A5"/>
    <w:rsid w:val="00D74F5F"/>
    <w:rsid w:val="00D77882"/>
    <w:rsid w:val="00D77C1C"/>
    <w:rsid w:val="00D8101C"/>
    <w:rsid w:val="00D81B9B"/>
    <w:rsid w:val="00D82DF6"/>
    <w:rsid w:val="00D83665"/>
    <w:rsid w:val="00D838B9"/>
    <w:rsid w:val="00D87C91"/>
    <w:rsid w:val="00D91427"/>
    <w:rsid w:val="00D917CC"/>
    <w:rsid w:val="00D9296E"/>
    <w:rsid w:val="00D94084"/>
    <w:rsid w:val="00D95CE4"/>
    <w:rsid w:val="00D973E2"/>
    <w:rsid w:val="00DA1591"/>
    <w:rsid w:val="00DA21C1"/>
    <w:rsid w:val="00DA3E07"/>
    <w:rsid w:val="00DA5159"/>
    <w:rsid w:val="00DA56BC"/>
    <w:rsid w:val="00DA6A66"/>
    <w:rsid w:val="00DB092B"/>
    <w:rsid w:val="00DB10F3"/>
    <w:rsid w:val="00DB12E9"/>
    <w:rsid w:val="00DB352F"/>
    <w:rsid w:val="00DB6F97"/>
    <w:rsid w:val="00DC1B5E"/>
    <w:rsid w:val="00DC3C97"/>
    <w:rsid w:val="00DC40BB"/>
    <w:rsid w:val="00DC4BEB"/>
    <w:rsid w:val="00DC4DA7"/>
    <w:rsid w:val="00DC7929"/>
    <w:rsid w:val="00DD0772"/>
    <w:rsid w:val="00DD68CA"/>
    <w:rsid w:val="00DE0ABE"/>
    <w:rsid w:val="00DE2E01"/>
    <w:rsid w:val="00DE5094"/>
    <w:rsid w:val="00E03906"/>
    <w:rsid w:val="00E07145"/>
    <w:rsid w:val="00E0735E"/>
    <w:rsid w:val="00E11A7A"/>
    <w:rsid w:val="00E11BD7"/>
    <w:rsid w:val="00E1234E"/>
    <w:rsid w:val="00E2010D"/>
    <w:rsid w:val="00E21351"/>
    <w:rsid w:val="00E23CCA"/>
    <w:rsid w:val="00E2467F"/>
    <w:rsid w:val="00E2769A"/>
    <w:rsid w:val="00E27E53"/>
    <w:rsid w:val="00E32AE8"/>
    <w:rsid w:val="00E32E74"/>
    <w:rsid w:val="00E3407F"/>
    <w:rsid w:val="00E36A49"/>
    <w:rsid w:val="00E4018C"/>
    <w:rsid w:val="00E405E6"/>
    <w:rsid w:val="00E42AAB"/>
    <w:rsid w:val="00E42BF0"/>
    <w:rsid w:val="00E42E18"/>
    <w:rsid w:val="00E44BDB"/>
    <w:rsid w:val="00E4608A"/>
    <w:rsid w:val="00E5098E"/>
    <w:rsid w:val="00E57C81"/>
    <w:rsid w:val="00E62ADA"/>
    <w:rsid w:val="00E631BE"/>
    <w:rsid w:val="00E64554"/>
    <w:rsid w:val="00E6464E"/>
    <w:rsid w:val="00E64702"/>
    <w:rsid w:val="00E648B9"/>
    <w:rsid w:val="00E65D9A"/>
    <w:rsid w:val="00E70262"/>
    <w:rsid w:val="00E726F7"/>
    <w:rsid w:val="00E7678E"/>
    <w:rsid w:val="00E83EB9"/>
    <w:rsid w:val="00E841B1"/>
    <w:rsid w:val="00E84CA8"/>
    <w:rsid w:val="00E85517"/>
    <w:rsid w:val="00E859EE"/>
    <w:rsid w:val="00E86EA3"/>
    <w:rsid w:val="00E870AA"/>
    <w:rsid w:val="00E87C9C"/>
    <w:rsid w:val="00E90B2F"/>
    <w:rsid w:val="00E925E4"/>
    <w:rsid w:val="00E92B1A"/>
    <w:rsid w:val="00E9653A"/>
    <w:rsid w:val="00E96A21"/>
    <w:rsid w:val="00E9712D"/>
    <w:rsid w:val="00E97CFE"/>
    <w:rsid w:val="00EA15CC"/>
    <w:rsid w:val="00EA18AF"/>
    <w:rsid w:val="00EA3567"/>
    <w:rsid w:val="00EB5545"/>
    <w:rsid w:val="00EB6D83"/>
    <w:rsid w:val="00EC4BD6"/>
    <w:rsid w:val="00EC5564"/>
    <w:rsid w:val="00EC6709"/>
    <w:rsid w:val="00ED01F3"/>
    <w:rsid w:val="00ED2D24"/>
    <w:rsid w:val="00ED3808"/>
    <w:rsid w:val="00ED55DC"/>
    <w:rsid w:val="00ED5713"/>
    <w:rsid w:val="00ED5998"/>
    <w:rsid w:val="00ED59F6"/>
    <w:rsid w:val="00ED75D2"/>
    <w:rsid w:val="00ED7D15"/>
    <w:rsid w:val="00EE0EC3"/>
    <w:rsid w:val="00EE12E4"/>
    <w:rsid w:val="00EE5876"/>
    <w:rsid w:val="00EE5BD5"/>
    <w:rsid w:val="00EE7B44"/>
    <w:rsid w:val="00EF0788"/>
    <w:rsid w:val="00EF1BBB"/>
    <w:rsid w:val="00EF1F29"/>
    <w:rsid w:val="00EF32AD"/>
    <w:rsid w:val="00EF382A"/>
    <w:rsid w:val="00EF3B2D"/>
    <w:rsid w:val="00EF5451"/>
    <w:rsid w:val="00EF66D2"/>
    <w:rsid w:val="00EF7CB0"/>
    <w:rsid w:val="00EF7D83"/>
    <w:rsid w:val="00F000F0"/>
    <w:rsid w:val="00F00504"/>
    <w:rsid w:val="00F00918"/>
    <w:rsid w:val="00F02466"/>
    <w:rsid w:val="00F02AE1"/>
    <w:rsid w:val="00F061F9"/>
    <w:rsid w:val="00F065FC"/>
    <w:rsid w:val="00F10F6E"/>
    <w:rsid w:val="00F139AB"/>
    <w:rsid w:val="00F145A4"/>
    <w:rsid w:val="00F14E98"/>
    <w:rsid w:val="00F160B9"/>
    <w:rsid w:val="00F16D58"/>
    <w:rsid w:val="00F17FAD"/>
    <w:rsid w:val="00F20C9A"/>
    <w:rsid w:val="00F2209F"/>
    <w:rsid w:val="00F22CCB"/>
    <w:rsid w:val="00F23571"/>
    <w:rsid w:val="00F23BD0"/>
    <w:rsid w:val="00F27440"/>
    <w:rsid w:val="00F27E5A"/>
    <w:rsid w:val="00F30502"/>
    <w:rsid w:val="00F31E38"/>
    <w:rsid w:val="00F321B8"/>
    <w:rsid w:val="00F32D8B"/>
    <w:rsid w:val="00F32FCE"/>
    <w:rsid w:val="00F42F6D"/>
    <w:rsid w:val="00F44ECA"/>
    <w:rsid w:val="00F468E8"/>
    <w:rsid w:val="00F50580"/>
    <w:rsid w:val="00F50A55"/>
    <w:rsid w:val="00F51162"/>
    <w:rsid w:val="00F54E2B"/>
    <w:rsid w:val="00F55A4C"/>
    <w:rsid w:val="00F55AA9"/>
    <w:rsid w:val="00F70429"/>
    <w:rsid w:val="00F7709D"/>
    <w:rsid w:val="00F80DD9"/>
    <w:rsid w:val="00F84761"/>
    <w:rsid w:val="00F87032"/>
    <w:rsid w:val="00F873D0"/>
    <w:rsid w:val="00F906F7"/>
    <w:rsid w:val="00F908B8"/>
    <w:rsid w:val="00F90AF3"/>
    <w:rsid w:val="00F9339C"/>
    <w:rsid w:val="00F9395C"/>
    <w:rsid w:val="00F95BA5"/>
    <w:rsid w:val="00FA04BC"/>
    <w:rsid w:val="00FA0D24"/>
    <w:rsid w:val="00FA22F9"/>
    <w:rsid w:val="00FA2DE4"/>
    <w:rsid w:val="00FA33CB"/>
    <w:rsid w:val="00FA5237"/>
    <w:rsid w:val="00FA6DE5"/>
    <w:rsid w:val="00FB09BC"/>
    <w:rsid w:val="00FB423A"/>
    <w:rsid w:val="00FC200E"/>
    <w:rsid w:val="00FC230D"/>
    <w:rsid w:val="00FC36BD"/>
    <w:rsid w:val="00FC51C0"/>
    <w:rsid w:val="00FC661C"/>
    <w:rsid w:val="00FC705E"/>
    <w:rsid w:val="00FC7C0C"/>
    <w:rsid w:val="00FD23DE"/>
    <w:rsid w:val="00FD5D2A"/>
    <w:rsid w:val="00FE774D"/>
    <w:rsid w:val="00FE7B33"/>
    <w:rsid w:val="00FF193D"/>
    <w:rsid w:val="00FF203C"/>
    <w:rsid w:val="00FF2221"/>
    <w:rsid w:val="00FF28DD"/>
    <w:rsid w:val="00FF2D46"/>
    <w:rsid w:val="00FF5C4D"/>
    <w:rsid w:val="00FF75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3F9951"/>
  <w15:docId w15:val="{E6ED3737-913E-4511-BF36-03D449D93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C9A"/>
    <w:pPr>
      <w:widowControl w:val="0"/>
      <w:jc w:val="both"/>
    </w:pPr>
  </w:style>
  <w:style w:type="paragraph" w:styleId="Heading2">
    <w:name w:val="heading 2"/>
    <w:basedOn w:val="Normal"/>
    <w:next w:val="Normal"/>
    <w:link w:val="Heading2Char"/>
    <w:uiPriority w:val="99"/>
    <w:qFormat/>
    <w:rsid w:val="00121257"/>
    <w:pPr>
      <w:keepNext/>
      <w:keepLines/>
      <w:widowControl/>
      <w:spacing w:before="200" w:line="360" w:lineRule="auto"/>
      <w:outlineLvl w:val="1"/>
    </w:pPr>
    <w:rPr>
      <w:rFonts w:eastAsia="MS Gothic"/>
      <w:b/>
      <w:bCs/>
      <w:color w:val="000000"/>
      <w:kern w:val="0"/>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42C6"/>
    <w:pPr>
      <w:tabs>
        <w:tab w:val="center" w:pos="4252"/>
        <w:tab w:val="right" w:pos="8504"/>
      </w:tabs>
      <w:snapToGrid w:val="0"/>
    </w:pPr>
  </w:style>
  <w:style w:type="character" w:customStyle="1" w:styleId="HeaderChar">
    <w:name w:val="Header Char"/>
    <w:basedOn w:val="DefaultParagraphFont"/>
    <w:link w:val="Header"/>
    <w:uiPriority w:val="99"/>
    <w:rsid w:val="008F42C6"/>
  </w:style>
  <w:style w:type="paragraph" w:styleId="Footer">
    <w:name w:val="footer"/>
    <w:basedOn w:val="Normal"/>
    <w:link w:val="FooterChar"/>
    <w:uiPriority w:val="99"/>
    <w:unhideWhenUsed/>
    <w:rsid w:val="008F42C6"/>
    <w:pPr>
      <w:tabs>
        <w:tab w:val="center" w:pos="4252"/>
        <w:tab w:val="right" w:pos="8504"/>
      </w:tabs>
      <w:snapToGrid w:val="0"/>
    </w:pPr>
  </w:style>
  <w:style w:type="character" w:customStyle="1" w:styleId="FooterChar">
    <w:name w:val="Footer Char"/>
    <w:basedOn w:val="DefaultParagraphFont"/>
    <w:link w:val="Footer"/>
    <w:uiPriority w:val="99"/>
    <w:rsid w:val="008F42C6"/>
  </w:style>
  <w:style w:type="character" w:styleId="Hyperlink">
    <w:name w:val="Hyperlink"/>
    <w:basedOn w:val="DefaultParagraphFont"/>
    <w:uiPriority w:val="99"/>
    <w:unhideWhenUsed/>
    <w:rsid w:val="006007AA"/>
    <w:rPr>
      <w:color w:val="0563C1" w:themeColor="hyperlink"/>
      <w:u w:val="single"/>
    </w:rPr>
  </w:style>
  <w:style w:type="table" w:styleId="TableGrid">
    <w:name w:val="Table Grid"/>
    <w:basedOn w:val="TableNormal"/>
    <w:rsid w:val="00C30570"/>
    <w:rPr>
      <w:rFonts w:eastAsia="MS Mincho"/>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3CB3"/>
    <w:pPr>
      <w:ind w:leftChars="400" w:left="840"/>
    </w:pPr>
  </w:style>
  <w:style w:type="paragraph" w:customStyle="1" w:styleId="AFFILIATIONS45">
    <w:name w:val="スタイル AFFILIATIONS + 右 :  4.5 字"/>
    <w:basedOn w:val="Normal"/>
    <w:rsid w:val="00A66EC2"/>
    <w:pPr>
      <w:adjustRightInd w:val="0"/>
      <w:spacing w:line="240" w:lineRule="exact"/>
      <w:ind w:rightChars="450" w:right="450"/>
    </w:pPr>
    <w:rPr>
      <w:rFonts w:ascii="Century" w:eastAsia="Times New Roman" w:hAnsi="Century" w:cs="MS Mincho"/>
      <w:i/>
      <w:iCs/>
      <w:sz w:val="20"/>
      <w:szCs w:val="20"/>
    </w:rPr>
  </w:style>
  <w:style w:type="paragraph" w:customStyle="1" w:styleId="Email45">
    <w:name w:val="スタイル Email + 右 :  4.5 字"/>
    <w:basedOn w:val="Normal"/>
    <w:rsid w:val="00A66EC2"/>
    <w:pPr>
      <w:spacing w:line="240" w:lineRule="exact"/>
      <w:ind w:rightChars="450" w:right="945"/>
      <w:jc w:val="left"/>
    </w:pPr>
    <w:rPr>
      <w:rFonts w:eastAsia="Times New Roman" w:cs="MS Mincho"/>
      <w:i/>
      <w:sz w:val="20"/>
      <w:szCs w:val="20"/>
    </w:rPr>
  </w:style>
  <w:style w:type="paragraph" w:styleId="FootnoteText">
    <w:name w:val="footnote text"/>
    <w:basedOn w:val="Normal"/>
    <w:link w:val="FootnoteTextChar"/>
    <w:uiPriority w:val="99"/>
    <w:semiHidden/>
    <w:unhideWhenUsed/>
    <w:rsid w:val="00ED55DC"/>
    <w:pPr>
      <w:snapToGrid w:val="0"/>
      <w:jc w:val="left"/>
    </w:pPr>
  </w:style>
  <w:style w:type="character" w:customStyle="1" w:styleId="FootnoteTextChar">
    <w:name w:val="Footnote Text Char"/>
    <w:basedOn w:val="DefaultParagraphFont"/>
    <w:link w:val="FootnoteText"/>
    <w:uiPriority w:val="99"/>
    <w:semiHidden/>
    <w:rsid w:val="00ED55DC"/>
  </w:style>
  <w:style w:type="character" w:styleId="FootnoteReference">
    <w:name w:val="footnote reference"/>
    <w:basedOn w:val="DefaultParagraphFont"/>
    <w:uiPriority w:val="99"/>
    <w:semiHidden/>
    <w:unhideWhenUsed/>
    <w:rsid w:val="00ED55DC"/>
    <w:rPr>
      <w:vertAlign w:val="superscript"/>
    </w:rPr>
  </w:style>
  <w:style w:type="character" w:styleId="EndnoteReference">
    <w:name w:val="endnote reference"/>
    <w:basedOn w:val="DefaultParagraphFont"/>
    <w:uiPriority w:val="99"/>
    <w:semiHidden/>
    <w:unhideWhenUsed/>
    <w:rsid w:val="00ED5713"/>
    <w:rPr>
      <w:vertAlign w:val="superscript"/>
    </w:rPr>
  </w:style>
  <w:style w:type="paragraph" w:styleId="BalloonText">
    <w:name w:val="Balloon Text"/>
    <w:basedOn w:val="Normal"/>
    <w:link w:val="BalloonTextChar"/>
    <w:uiPriority w:val="99"/>
    <w:semiHidden/>
    <w:unhideWhenUsed/>
    <w:rsid w:val="006E42B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E42B8"/>
    <w:rPr>
      <w:rFonts w:asciiTheme="majorHAnsi" w:eastAsiaTheme="majorEastAsia" w:hAnsiTheme="majorHAnsi" w:cstheme="majorBidi"/>
      <w:sz w:val="18"/>
      <w:szCs w:val="18"/>
    </w:rPr>
  </w:style>
  <w:style w:type="paragraph" w:styleId="Revision">
    <w:name w:val="Revision"/>
    <w:hidden/>
    <w:uiPriority w:val="99"/>
    <w:semiHidden/>
    <w:rsid w:val="001C1716"/>
  </w:style>
  <w:style w:type="character" w:styleId="CommentReference">
    <w:name w:val="annotation reference"/>
    <w:basedOn w:val="DefaultParagraphFont"/>
    <w:uiPriority w:val="99"/>
    <w:semiHidden/>
    <w:unhideWhenUsed/>
    <w:rsid w:val="00E85517"/>
    <w:rPr>
      <w:sz w:val="16"/>
      <w:szCs w:val="16"/>
    </w:rPr>
  </w:style>
  <w:style w:type="paragraph" w:styleId="CommentText">
    <w:name w:val="annotation text"/>
    <w:basedOn w:val="Normal"/>
    <w:link w:val="CommentTextChar"/>
    <w:uiPriority w:val="99"/>
    <w:semiHidden/>
    <w:unhideWhenUsed/>
    <w:rsid w:val="00E85517"/>
    <w:rPr>
      <w:sz w:val="20"/>
      <w:szCs w:val="20"/>
    </w:rPr>
  </w:style>
  <w:style w:type="character" w:customStyle="1" w:styleId="CommentTextChar">
    <w:name w:val="Comment Text Char"/>
    <w:basedOn w:val="DefaultParagraphFont"/>
    <w:link w:val="CommentText"/>
    <w:uiPriority w:val="99"/>
    <w:semiHidden/>
    <w:rsid w:val="00E85517"/>
    <w:rPr>
      <w:sz w:val="20"/>
      <w:szCs w:val="20"/>
    </w:rPr>
  </w:style>
  <w:style w:type="paragraph" w:styleId="CommentSubject">
    <w:name w:val="annotation subject"/>
    <w:basedOn w:val="CommentText"/>
    <w:next w:val="CommentText"/>
    <w:link w:val="CommentSubjectChar"/>
    <w:uiPriority w:val="99"/>
    <w:semiHidden/>
    <w:unhideWhenUsed/>
    <w:rsid w:val="00E85517"/>
    <w:rPr>
      <w:b/>
      <w:bCs/>
    </w:rPr>
  </w:style>
  <w:style w:type="character" w:customStyle="1" w:styleId="CommentSubjectChar">
    <w:name w:val="Comment Subject Char"/>
    <w:basedOn w:val="CommentTextChar"/>
    <w:link w:val="CommentSubject"/>
    <w:uiPriority w:val="99"/>
    <w:semiHidden/>
    <w:rsid w:val="00E85517"/>
    <w:rPr>
      <w:b/>
      <w:bCs/>
      <w:sz w:val="20"/>
      <w:szCs w:val="20"/>
    </w:rPr>
  </w:style>
  <w:style w:type="paragraph" w:customStyle="1" w:styleId="Title2">
    <w:name w:val="Title2"/>
    <w:basedOn w:val="Normal"/>
    <w:uiPriority w:val="99"/>
    <w:rsid w:val="00121257"/>
    <w:pPr>
      <w:widowControl/>
      <w:spacing w:line="360" w:lineRule="auto"/>
    </w:pPr>
    <w:rPr>
      <w:rFonts w:ascii="Calibri" w:eastAsia="MS Mincho" w:hAnsi="Calibri"/>
      <w:b/>
      <w:kern w:val="0"/>
      <w:sz w:val="28"/>
      <w:szCs w:val="24"/>
    </w:rPr>
  </w:style>
  <w:style w:type="character" w:customStyle="1" w:styleId="Heading2Char">
    <w:name w:val="Heading 2 Char"/>
    <w:basedOn w:val="DefaultParagraphFont"/>
    <w:link w:val="Heading2"/>
    <w:uiPriority w:val="99"/>
    <w:rsid w:val="00121257"/>
    <w:rPr>
      <w:rFonts w:eastAsia="MS Gothic"/>
      <w:b/>
      <w:bCs/>
      <w:color w:val="000000"/>
      <w:kern w:val="0"/>
      <w:sz w:val="26"/>
      <w:szCs w:val="26"/>
      <w:lang w:eastAsia="en-US"/>
    </w:rPr>
  </w:style>
  <w:style w:type="paragraph" w:styleId="HTMLPreformatted">
    <w:name w:val="HTML Preformatted"/>
    <w:basedOn w:val="Normal"/>
    <w:link w:val="HTMLPreformattedChar"/>
    <w:uiPriority w:val="99"/>
    <w:unhideWhenUsed/>
    <w:rsid w:val="00833E4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rsid w:val="00833E4F"/>
    <w:rPr>
      <w:rFonts w:ascii="MS Gothic" w:eastAsia="MS Gothic" w:hAnsi="MS Gothic" w:cs="MS Gothic"/>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63312">
      <w:bodyDiv w:val="1"/>
      <w:marLeft w:val="0"/>
      <w:marRight w:val="0"/>
      <w:marTop w:val="0"/>
      <w:marBottom w:val="0"/>
      <w:divBdr>
        <w:top w:val="none" w:sz="0" w:space="0" w:color="auto"/>
        <w:left w:val="none" w:sz="0" w:space="0" w:color="auto"/>
        <w:bottom w:val="none" w:sz="0" w:space="0" w:color="auto"/>
        <w:right w:val="none" w:sz="0" w:space="0" w:color="auto"/>
      </w:divBdr>
    </w:div>
    <w:div w:id="188179414">
      <w:bodyDiv w:val="1"/>
      <w:marLeft w:val="0"/>
      <w:marRight w:val="0"/>
      <w:marTop w:val="0"/>
      <w:marBottom w:val="0"/>
      <w:divBdr>
        <w:top w:val="none" w:sz="0" w:space="0" w:color="auto"/>
        <w:left w:val="none" w:sz="0" w:space="0" w:color="auto"/>
        <w:bottom w:val="none" w:sz="0" w:space="0" w:color="auto"/>
        <w:right w:val="none" w:sz="0" w:space="0" w:color="auto"/>
      </w:divBdr>
    </w:div>
    <w:div w:id="379403491">
      <w:bodyDiv w:val="1"/>
      <w:marLeft w:val="0"/>
      <w:marRight w:val="0"/>
      <w:marTop w:val="0"/>
      <w:marBottom w:val="0"/>
      <w:divBdr>
        <w:top w:val="none" w:sz="0" w:space="0" w:color="auto"/>
        <w:left w:val="none" w:sz="0" w:space="0" w:color="auto"/>
        <w:bottom w:val="none" w:sz="0" w:space="0" w:color="auto"/>
        <w:right w:val="none" w:sz="0" w:space="0" w:color="auto"/>
      </w:divBdr>
    </w:div>
    <w:div w:id="492331310">
      <w:bodyDiv w:val="1"/>
      <w:marLeft w:val="0"/>
      <w:marRight w:val="0"/>
      <w:marTop w:val="0"/>
      <w:marBottom w:val="0"/>
      <w:divBdr>
        <w:top w:val="none" w:sz="0" w:space="0" w:color="auto"/>
        <w:left w:val="none" w:sz="0" w:space="0" w:color="auto"/>
        <w:bottom w:val="none" w:sz="0" w:space="0" w:color="auto"/>
        <w:right w:val="none" w:sz="0" w:space="0" w:color="auto"/>
      </w:divBdr>
    </w:div>
    <w:div w:id="811559277">
      <w:bodyDiv w:val="1"/>
      <w:marLeft w:val="0"/>
      <w:marRight w:val="0"/>
      <w:marTop w:val="0"/>
      <w:marBottom w:val="0"/>
      <w:divBdr>
        <w:top w:val="none" w:sz="0" w:space="0" w:color="auto"/>
        <w:left w:val="none" w:sz="0" w:space="0" w:color="auto"/>
        <w:bottom w:val="none" w:sz="0" w:space="0" w:color="auto"/>
        <w:right w:val="none" w:sz="0" w:space="0" w:color="auto"/>
      </w:divBdr>
    </w:div>
    <w:div w:id="821968796">
      <w:bodyDiv w:val="1"/>
      <w:marLeft w:val="0"/>
      <w:marRight w:val="0"/>
      <w:marTop w:val="0"/>
      <w:marBottom w:val="0"/>
      <w:divBdr>
        <w:top w:val="none" w:sz="0" w:space="0" w:color="auto"/>
        <w:left w:val="none" w:sz="0" w:space="0" w:color="auto"/>
        <w:bottom w:val="none" w:sz="0" w:space="0" w:color="auto"/>
        <w:right w:val="none" w:sz="0" w:space="0" w:color="auto"/>
      </w:divBdr>
    </w:div>
    <w:div w:id="1043023733">
      <w:bodyDiv w:val="1"/>
      <w:marLeft w:val="0"/>
      <w:marRight w:val="0"/>
      <w:marTop w:val="0"/>
      <w:marBottom w:val="0"/>
      <w:divBdr>
        <w:top w:val="none" w:sz="0" w:space="0" w:color="auto"/>
        <w:left w:val="none" w:sz="0" w:space="0" w:color="auto"/>
        <w:bottom w:val="none" w:sz="0" w:space="0" w:color="auto"/>
        <w:right w:val="none" w:sz="0" w:space="0" w:color="auto"/>
      </w:divBdr>
    </w:div>
    <w:div w:id="169811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67C3B-8E51-41E7-B8E0-2971A7EA2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8</Characters>
  <Application>Microsoft Office Word</Application>
  <DocSecurity>0</DocSecurity>
  <Lines>9</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uhiro KIMURA</dc:creator>
  <cp:keywords/>
  <dc:description/>
  <cp:lastModifiedBy>Kirby Morris</cp:lastModifiedBy>
  <cp:revision>2</cp:revision>
  <cp:lastPrinted>2018-01-22T12:40:00Z</cp:lastPrinted>
  <dcterms:created xsi:type="dcterms:W3CDTF">2019-09-19T12:58:00Z</dcterms:created>
  <dcterms:modified xsi:type="dcterms:W3CDTF">2019-09-1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csl.mendeley.com/styles/styles/MRS-Communications</vt:lpwstr>
  </property>
  <property fmtid="{D5CDD505-2E9C-101B-9397-08002B2CF9AE}" pid="11" name="Mendeley Recent Style Name 4_1">
    <vt:lpwstr>IEEE</vt:lpwstr>
  </property>
  <property fmtid="{D5CDD505-2E9C-101B-9397-08002B2CF9AE}" pid="12" name="Mendeley Recent Style Id 5_1">
    <vt:lpwstr>http://www.zotero.org/styles/journal-of-applied-physics</vt:lpwstr>
  </property>
  <property fmtid="{D5CDD505-2E9C-101B-9397-08002B2CF9AE}" pid="13" name="Mendeley Recent Style Name 5_1">
    <vt:lpwstr>Journal of Applied Physics</vt:lpwstr>
  </property>
  <property fmtid="{D5CDD505-2E9C-101B-9397-08002B2CF9AE}" pid="14" name="Mendeley Recent Style Id 6_1">
    <vt:lpwstr>https://csl.mendeley.com/styles/26513371/MRS-Communications</vt:lpwstr>
  </property>
  <property fmtid="{D5CDD505-2E9C-101B-9397-08002B2CF9AE}" pid="15" name="Mendeley Recent Style Name 6_1">
    <vt:lpwstr>MRS Communication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6ededb4-c6f1-36ae-81a5-706363119914</vt:lpwstr>
  </property>
  <property fmtid="{D5CDD505-2E9C-101B-9397-08002B2CF9AE}" pid="24" name="Mendeley Citation Style_1">
    <vt:lpwstr>http://www.zotero.org/styles/acta-materialia</vt:lpwstr>
  </property>
</Properties>
</file>